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3B61D" w14:textId="77777777" w:rsidR="00EC6C00" w:rsidRPr="00EC6C00" w:rsidRDefault="00EC6C00" w:rsidP="00EC6C00">
      <w:pPr>
        <w:shd w:val="clear" w:color="auto" w:fill="FFFFFF"/>
        <w:spacing w:before="100" w:beforeAutospacing="1" w:after="100" w:afterAutospacing="1"/>
        <w:outlineLvl w:val="4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hyperlink r:id="rId5" w:tgtFrame="_blank" w:history="1">
        <w:r w:rsidRPr="00EC6C00">
          <w:rPr>
            <w:rFonts w:ascii="Times New Roman" w:eastAsia="Times New Roman" w:hAnsi="Times New Roman" w:cs="Times New Roman"/>
            <w:b/>
            <w:bCs/>
            <w:color w:val="CC7A02"/>
            <w:sz w:val="20"/>
            <w:szCs w:val="20"/>
            <w:u w:val="single"/>
          </w:rPr>
          <w:t>Films on Demand</w:t>
        </w:r>
      </w:hyperlink>
    </w:p>
    <w:p w14:paraId="4B2E1BED" w14:textId="77777777" w:rsidR="00EC6C00" w:rsidRPr="00EC6C00" w:rsidRDefault="00EC6C00" w:rsidP="00EC6C00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EC6C00">
        <w:rPr>
          <w:rFonts w:ascii="Times New Roman" w:eastAsia="Times New Roman" w:hAnsi="Times New Roman" w:cs="Times New Roman"/>
          <w:color w:val="000000"/>
        </w:rPr>
        <w:t>Films on Demand consists of 42,954 video titles (334,000 segments) in Humanities &amp; Social Sciences, Business &amp; Economics, Health, and Science.</w:t>
      </w:r>
    </w:p>
    <w:p w14:paraId="42F21F13" w14:textId="77777777" w:rsidR="00EC6C00" w:rsidRPr="00EC6C00" w:rsidRDefault="00EC6C00" w:rsidP="00EC6C00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color w:val="000000"/>
        </w:rPr>
      </w:pPr>
      <w:hyperlink r:id="rId6" w:tgtFrame="_blank" w:history="1">
        <w:r w:rsidRPr="00EC6C00">
          <w:rPr>
            <w:rFonts w:ascii="Times New Roman" w:eastAsia="Times New Roman" w:hAnsi="Times New Roman" w:cs="Times New Roman"/>
            <w:color w:val="CC7A02"/>
            <w:u w:val="single"/>
          </w:rPr>
          <w:t>Video on Linking Films on Demand videos in Blackboard</w:t>
        </w:r>
      </w:hyperlink>
    </w:p>
    <w:p w14:paraId="5D9EFCC8" w14:textId="77777777" w:rsidR="00EC6C00" w:rsidRPr="00EC6C00" w:rsidRDefault="00EC6C00" w:rsidP="00EC6C00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  <w:color w:val="000000"/>
        </w:rPr>
      </w:pPr>
      <w:hyperlink r:id="rId7" w:tgtFrame="_blank" w:history="1">
        <w:r w:rsidRPr="00EC6C00">
          <w:rPr>
            <w:rFonts w:ascii="Times New Roman" w:eastAsia="Times New Roman" w:hAnsi="Times New Roman" w:cs="Times New Roman"/>
            <w:color w:val="CC7A02"/>
            <w:u w:val="single"/>
          </w:rPr>
          <w:t>Steps on Linking Films on Demand videos in Blackboard - pdf</w:t>
        </w:r>
      </w:hyperlink>
    </w:p>
    <w:p w14:paraId="4F950E37" w14:textId="1AE2754A" w:rsidR="00536CEC" w:rsidRDefault="00536CEC">
      <w:bookmarkStart w:id="0" w:name="_GoBack"/>
      <w:bookmarkEnd w:id="0"/>
    </w:p>
    <w:sectPr w:rsidR="00536CEC" w:rsidSect="00536CE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2C57BF"/>
    <w:multiLevelType w:val="multilevel"/>
    <w:tmpl w:val="11728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c0NzA1MzayMDVX0lEKTi0uzszPAykwrAUAAXFxQCwAAAA="/>
  </w:docVars>
  <w:rsids>
    <w:rsidRoot w:val="00536CEC"/>
    <w:rsid w:val="000D3492"/>
    <w:rsid w:val="00536CEC"/>
    <w:rsid w:val="00573361"/>
    <w:rsid w:val="00EC6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9D3B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EC6C00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C6C0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EC6C0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C6C0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2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9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ibrary.southeasterntech.edu/file/how-add-films-demand-video-blackboard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b.microsoftstream.com/video/2a534295-dc52-452c-9c14-58a94b28d304" TargetMode="External"/><Relationship Id="rId5" Type="http://schemas.openxmlformats.org/officeDocument/2006/relationships/hyperlink" Target="https://www.galileo.usg.edu/express?link=zfod&amp;inst=soe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bbs, Nikki</dc:creator>
  <cp:keywords/>
  <dc:description/>
  <cp:lastModifiedBy>Leah Dasher</cp:lastModifiedBy>
  <cp:revision>2</cp:revision>
  <dcterms:created xsi:type="dcterms:W3CDTF">2015-11-24T18:03:00Z</dcterms:created>
  <dcterms:modified xsi:type="dcterms:W3CDTF">2021-05-03T20:27:00Z</dcterms:modified>
</cp:coreProperties>
</file>